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0B9561F3" w:rsidR="005806E2" w:rsidRPr="007D6EDC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7D6EDC">
        <w:rPr>
          <w:rFonts w:ascii="Times New Roman" w:hAnsi="Times New Roman"/>
          <w:b/>
          <w:sz w:val="32"/>
          <w:szCs w:val="32"/>
          <w:lang w:val="ru-RU"/>
        </w:rPr>
        <w:t>ЛАБОРАТОРНОЙ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7E8C50C1" w:rsidR="000D5065" w:rsidRPr="003B3DE5" w:rsidRDefault="007D6EDC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Раскраска графов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0E3EA0DE" w:rsidR="0019433D" w:rsidRPr="00B33FC5" w:rsidRDefault="00B33FC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Р. Ю. Царев</w:t>
            </w:r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77777777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7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024A6A9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53CD75A9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7D6EDC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194286BD" w:rsidR="008860BE" w:rsidRPr="00341959" w:rsidRDefault="00445C8C" w:rsidP="00445C8C">
      <w:pPr>
        <w:rPr>
          <w:b/>
          <w:highlight w:val="lightGray"/>
        </w:rPr>
      </w:pPr>
      <w:r>
        <w:t>Изучение</w:t>
      </w:r>
      <w:r w:rsidR="007D6EDC">
        <w:t xml:space="preserve"> жадного алгоритма раскраски графа</w:t>
      </w:r>
      <w:r w:rsidR="00AD5C19">
        <w:t>.</w:t>
      </w:r>
    </w:p>
    <w:p w14:paraId="1CF741FF" w14:textId="4183F1B7" w:rsidR="00817F94" w:rsidRDefault="00445C8C" w:rsidP="008860BE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470925B4" w14:textId="77140A73" w:rsidR="00445C8C" w:rsidRDefault="00445C8C" w:rsidP="00CA085C">
      <w:r w:rsidRPr="00445C8C">
        <w:t>Написать программу</w:t>
      </w:r>
      <w:r w:rsidR="00AD5C19">
        <w:t>,</w:t>
      </w:r>
      <w:r w:rsidR="007D6EDC">
        <w:t xml:space="preserve"> реализующую жадный алгоритм раскраски графа</w:t>
      </w:r>
      <w:r w:rsidRPr="00445C8C">
        <w:t>.</w:t>
      </w:r>
    </w:p>
    <w:p w14:paraId="550A6C30" w14:textId="758990B8" w:rsidR="00445C8C" w:rsidRDefault="00445C8C" w:rsidP="00445C8C">
      <w:r>
        <w:t>Предъявлены следующие требования к выполнению работы.</w:t>
      </w:r>
    </w:p>
    <w:p w14:paraId="31C8DB6D" w14:textId="77777777" w:rsidR="00445C8C" w:rsidRPr="00CA13A4" w:rsidRDefault="00445C8C" w:rsidP="00445C8C">
      <w:pPr>
        <w:pStyle w:val="a"/>
      </w:pPr>
      <w:r w:rsidRPr="00CA13A4">
        <w:t>Строгое соответствие программы и результатов ее работы с полученным заданием.</w:t>
      </w:r>
    </w:p>
    <w:p w14:paraId="0196C064" w14:textId="77777777" w:rsidR="00445C8C" w:rsidRPr="00CA13A4" w:rsidRDefault="00445C8C" w:rsidP="00445C8C">
      <w:pPr>
        <w:pStyle w:val="a"/>
      </w:pPr>
      <w:r w:rsidRPr="00CA13A4">
        <w:t>Самостоятельные тестирование и отладка программы.</w:t>
      </w:r>
    </w:p>
    <w:p w14:paraId="587F83F8" w14:textId="77777777" w:rsidR="00445C8C" w:rsidRPr="00CA13A4" w:rsidRDefault="00445C8C" w:rsidP="00445C8C">
      <w:pPr>
        <w:pStyle w:val="a"/>
      </w:pPr>
      <w:r w:rsidRPr="00CA13A4">
        <w:t>Предоставление демонстрационного примера и исходного текста программы для защиты.</w:t>
      </w:r>
    </w:p>
    <w:p w14:paraId="2F312069" w14:textId="21AD24C4" w:rsidR="00DF1928" w:rsidRDefault="00445C8C" w:rsidP="00A74DD5">
      <w:pPr>
        <w:pStyle w:val="a"/>
      </w:pPr>
      <w:r w:rsidRPr="00CA13A4">
        <w:t>Предоставление отчета по практическому заданию, содержащего описание реализованного алгоритма, программы, результатов работы программы (отчет необходимо загрузить на сайт курса).</w:t>
      </w:r>
    </w:p>
    <w:p w14:paraId="0DED5C57" w14:textId="53F798AA" w:rsidR="00445C8C" w:rsidRDefault="00445C8C" w:rsidP="00445C8C">
      <w:pPr>
        <w:pStyle w:val="a0"/>
        <w:rPr>
          <w:lang w:val="ru-RU"/>
        </w:rPr>
      </w:pPr>
      <w:r>
        <w:rPr>
          <w:lang w:val="ru-RU"/>
        </w:rPr>
        <w:t>Описание реализованного алгоритма</w:t>
      </w:r>
    </w:p>
    <w:p w14:paraId="41636DB9" w14:textId="33DBC385" w:rsidR="00897713" w:rsidRPr="00AD5C19" w:rsidRDefault="00445C8C" w:rsidP="00897713">
      <w:r>
        <w:t>Реализова</w:t>
      </w:r>
      <w:r w:rsidR="00DF1928">
        <w:t xml:space="preserve">н </w:t>
      </w:r>
      <w:r w:rsidR="007D6EDC">
        <w:t xml:space="preserve">жадный </w:t>
      </w:r>
      <w:r w:rsidR="00DF1928">
        <w:t>алгоритм</w:t>
      </w:r>
      <w:r w:rsidR="007D6EDC">
        <w:t xml:space="preserve"> раскраски графа</w:t>
      </w:r>
      <w:r w:rsidR="00AD5C19" w:rsidRPr="00AD5C19">
        <w:t>.</w:t>
      </w:r>
      <w:r w:rsidR="00DF1928">
        <w:t xml:space="preserve"> </w:t>
      </w:r>
    </w:p>
    <w:p w14:paraId="7FB89639" w14:textId="0324132B" w:rsidR="00897713" w:rsidRDefault="00897713" w:rsidP="00897713">
      <w:pPr>
        <w:pStyle w:val="a0"/>
        <w:rPr>
          <w:lang w:val="ru-RU"/>
        </w:rPr>
      </w:pPr>
      <w:r>
        <w:rPr>
          <w:lang w:val="ru-RU"/>
        </w:rPr>
        <w:t>Описание программы</w:t>
      </w:r>
    </w:p>
    <w:p w14:paraId="55DC8053" w14:textId="16209A38" w:rsidR="005F0866" w:rsidRDefault="00897713" w:rsidP="00A42C70">
      <w:pPr>
        <w:rPr>
          <w:rFonts w:eastAsiaTheme="minorHAnsi"/>
          <w:lang w:eastAsia="en-US"/>
        </w:rPr>
      </w:pPr>
      <w:r>
        <w:t>Для решения задачи был</w:t>
      </w:r>
      <w:r w:rsidR="00032D74">
        <w:t>а</w:t>
      </w:r>
      <w:r>
        <w:t xml:space="preserve"> написан</w:t>
      </w:r>
      <w:r w:rsidR="00032D74">
        <w:t>а</w:t>
      </w:r>
      <w:r>
        <w:t xml:space="preserve"> </w:t>
      </w:r>
      <w:r w:rsidR="00032D74">
        <w:t xml:space="preserve">программа на языке </w:t>
      </w:r>
      <w:r w:rsidR="00032D74">
        <w:rPr>
          <w:lang w:val="en-US"/>
        </w:rPr>
        <w:t>C</w:t>
      </w:r>
      <w:r w:rsidR="00A74DD5" w:rsidRPr="00A74DD5">
        <w:t>#</w:t>
      </w:r>
      <w:r w:rsidR="00032D74" w:rsidRPr="00032D74">
        <w:t>.</w:t>
      </w:r>
      <w:r w:rsidR="00DF1928">
        <w:t xml:space="preserve"> </w:t>
      </w:r>
      <w:r w:rsidR="00A74DD5">
        <w:t xml:space="preserve">Было создано </w:t>
      </w:r>
      <w:r w:rsidR="00052C73">
        <w:t>четыре</w:t>
      </w:r>
      <w:r w:rsidR="00A74DD5">
        <w:t xml:space="preserve"> класс</w:t>
      </w:r>
      <w:r w:rsidR="00052C73">
        <w:t>а</w:t>
      </w:r>
      <w:r w:rsidR="00A74DD5">
        <w:t>.</w:t>
      </w:r>
      <w:r w:rsidR="007D6EDC" w:rsidRPr="007D6EDC">
        <w:t xml:space="preserve"> </w:t>
      </w:r>
      <w:r w:rsidR="007D6EDC">
        <w:rPr>
          <w:lang w:val="en-US"/>
        </w:rPr>
        <w:t>Vertex</w:t>
      </w:r>
      <w:r w:rsidR="007D6EDC" w:rsidRPr="007D6EDC">
        <w:t xml:space="preserve"> </w:t>
      </w:r>
      <w:r w:rsidR="00A74DD5">
        <w:t xml:space="preserve">– класс, необходимый для хранения информации о вершине графа (имя вершины), </w:t>
      </w:r>
      <w:r w:rsidR="00A74DD5">
        <w:rPr>
          <w:lang w:val="en-US"/>
        </w:rPr>
        <w:t>Edg</w:t>
      </w:r>
      <w:r w:rsidR="007D6EDC">
        <w:rPr>
          <w:lang w:val="en-US"/>
        </w:rPr>
        <w:t>e</w:t>
      </w:r>
      <w:r w:rsidR="00A74DD5" w:rsidRPr="00A74DD5">
        <w:t xml:space="preserve"> </w:t>
      </w:r>
      <w:r w:rsidR="00A74DD5">
        <w:t xml:space="preserve">– класс, необходимый для хранения информации о ребре графа (вершины, соединяемые ребром), </w:t>
      </w:r>
      <w:r w:rsidR="00A74DD5">
        <w:rPr>
          <w:lang w:val="en-US"/>
        </w:rPr>
        <w:t>Graph</w:t>
      </w:r>
      <w:r w:rsidR="00A74DD5" w:rsidRPr="00A74DD5">
        <w:t xml:space="preserve"> </w:t>
      </w:r>
      <w:r w:rsidR="00A74DD5">
        <w:t>–</w:t>
      </w:r>
      <w:r w:rsidR="00A74DD5" w:rsidRPr="00A74DD5">
        <w:t xml:space="preserve"> </w:t>
      </w:r>
      <w:r w:rsidR="00A74DD5">
        <w:t xml:space="preserve">хранит коллекции ребер, </w:t>
      </w:r>
      <w:r w:rsidR="00A42C70">
        <w:t xml:space="preserve">вершин, класс </w:t>
      </w:r>
      <w:proofErr w:type="spellStart"/>
      <w:r w:rsidR="007D6EDC">
        <w:rPr>
          <w:lang w:val="en-US"/>
        </w:rPr>
        <w:t>VertexComparer</w:t>
      </w:r>
      <w:proofErr w:type="spellEnd"/>
      <w:r w:rsidR="00A42C70">
        <w:t xml:space="preserve">, реализующий компаратор для вершин графа. В классе </w:t>
      </w:r>
      <w:r w:rsidR="00A42C70">
        <w:rPr>
          <w:lang w:val="en-US"/>
        </w:rPr>
        <w:t>Graph</w:t>
      </w:r>
      <w:r w:rsidR="00A42C70" w:rsidRPr="00A42C70">
        <w:t xml:space="preserve"> </w:t>
      </w:r>
      <w:r w:rsidR="00A42C70">
        <w:t xml:space="preserve">описан метод </w:t>
      </w:r>
      <w:proofErr w:type="spellStart"/>
      <w:proofErr w:type="gramStart"/>
      <w:r w:rsidR="007D6EDC">
        <w:rPr>
          <w:lang w:val="en-US"/>
        </w:rPr>
        <w:t>Gree</w:t>
      </w:r>
      <w:r w:rsidR="006D65A9">
        <w:rPr>
          <w:lang w:val="en-US"/>
        </w:rPr>
        <w:t>dy</w:t>
      </w:r>
      <w:r w:rsidR="007D6EDC">
        <w:rPr>
          <w:lang w:val="en-US"/>
        </w:rPr>
        <w:t>Color</w:t>
      </w:r>
      <w:proofErr w:type="spellEnd"/>
      <w:r w:rsidR="00A42C70" w:rsidRPr="00A42C70">
        <w:t>(</w:t>
      </w:r>
      <w:proofErr w:type="gramEnd"/>
      <w:r w:rsidR="00A42C70" w:rsidRPr="00A42C70">
        <w:t xml:space="preserve">), </w:t>
      </w:r>
      <w:r w:rsidR="00A42C70">
        <w:t>реализующий алгоритм</w:t>
      </w:r>
      <w:r w:rsidR="00DC299A">
        <w:t xml:space="preserve"> </w:t>
      </w:r>
      <w:r w:rsidR="007D6EDC">
        <w:t xml:space="preserve">раскраски </w:t>
      </w:r>
      <w:r w:rsidR="00DC299A">
        <w:t>и возвращающий</w:t>
      </w:r>
      <w:r w:rsidR="007D6EDC">
        <w:t xml:space="preserve"> словарь вершина-цвет</w:t>
      </w:r>
      <w:r w:rsidR="00A42C70" w:rsidRPr="00A42C70">
        <w:t xml:space="preserve">. </w:t>
      </w:r>
      <w:r w:rsidR="00A42C70">
        <w:t xml:space="preserve">Класс </w:t>
      </w:r>
      <w:r w:rsidR="00A42C70">
        <w:rPr>
          <w:lang w:val="en-US"/>
        </w:rPr>
        <w:t>Program</w:t>
      </w:r>
      <w:r w:rsidR="00A42C70" w:rsidRPr="00A42C70">
        <w:t xml:space="preserve"> </w:t>
      </w:r>
      <w:r w:rsidR="007D6EDC">
        <w:t>необходим для демонстрации примера работы.</w:t>
      </w:r>
      <w:r w:rsidR="005F0866">
        <w:br w:type="page"/>
      </w:r>
    </w:p>
    <w:p w14:paraId="395633DA" w14:textId="72052ACA" w:rsidR="005F0866" w:rsidRPr="00A42C70" w:rsidRDefault="005F0866" w:rsidP="005F0866">
      <w:pPr>
        <w:pStyle w:val="afa"/>
      </w:pPr>
      <w:r>
        <w:lastRenderedPageBreak/>
        <w:t>Листинг</w:t>
      </w:r>
      <w:r w:rsidRPr="00A42C70">
        <w:t xml:space="preserve"> 1 – </w:t>
      </w:r>
      <w:r>
        <w:t>Код</w:t>
      </w:r>
      <w:r w:rsidRPr="00A42C70">
        <w:t xml:space="preserve"> </w:t>
      </w:r>
      <w:r w:rsidR="00A42C70">
        <w:t>в</w:t>
      </w:r>
      <w:r w:rsidR="00A42C70" w:rsidRPr="00A42C70">
        <w:t xml:space="preserve"> </w:t>
      </w:r>
      <w:r w:rsidR="00A42C70">
        <w:t>файле</w:t>
      </w:r>
      <w:r w:rsidR="00A42C70" w:rsidRPr="00A42C70">
        <w:t xml:space="preserve"> </w:t>
      </w:r>
      <w:r w:rsidR="00A42C70">
        <w:rPr>
          <w:lang w:val="en-US"/>
        </w:rPr>
        <w:t>Vertex</w:t>
      </w:r>
      <w:r w:rsidR="00A42C70" w:rsidRPr="00A42C70">
        <w:t>.</w:t>
      </w:r>
      <w:r w:rsidR="00A42C70">
        <w:rPr>
          <w:lang w:val="en-US"/>
        </w:rPr>
        <w:t>cs</w:t>
      </w:r>
    </w:p>
    <w:p w14:paraId="526243CF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>namespace Lab6</w:t>
      </w:r>
    </w:p>
    <w:p w14:paraId="1ED03F55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>{</w:t>
      </w:r>
    </w:p>
    <w:p w14:paraId="361A5F45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public class Vertex</w:t>
      </w:r>
    </w:p>
    <w:p w14:paraId="2CC5A72B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5AAF2F0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public string Name 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{ get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>; }</w:t>
      </w:r>
    </w:p>
    <w:p w14:paraId="7A36C49D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2221BCAA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public 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Vertex(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>string name)</w:t>
      </w:r>
    </w:p>
    <w:p w14:paraId="034F8287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1C4F346F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Name = name;</w:t>
      </w:r>
    </w:p>
    <w:p w14:paraId="259B536E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52DC69EB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A79FD7C" w14:textId="2E5B8BF2" w:rsid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>}</w:t>
      </w:r>
    </w:p>
    <w:p w14:paraId="65F678DB" w14:textId="3DB8A662" w:rsidR="00A42C70" w:rsidRDefault="00A42C70" w:rsidP="00DC299A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3D8CFBB6" w14:textId="34E76E08" w:rsidR="00DC299A" w:rsidRPr="00052C73" w:rsidRDefault="00DC299A" w:rsidP="00DC299A">
      <w:pPr>
        <w:pStyle w:val="afa"/>
        <w:rPr>
          <w:lang w:val="en-US"/>
        </w:rPr>
      </w:pPr>
      <w:r>
        <w:t>Листинг</w:t>
      </w:r>
      <w:r w:rsidRPr="00052C73">
        <w:rPr>
          <w:lang w:val="en-US"/>
        </w:rPr>
        <w:t xml:space="preserve"> 2 – </w:t>
      </w:r>
      <w:r>
        <w:t>Код</w:t>
      </w:r>
      <w:r w:rsidRPr="00052C73">
        <w:rPr>
          <w:lang w:val="en-US"/>
        </w:rPr>
        <w:t xml:space="preserve"> </w:t>
      </w:r>
      <w:r>
        <w:t>в</w:t>
      </w:r>
      <w:r w:rsidRPr="00052C73">
        <w:rPr>
          <w:lang w:val="en-US"/>
        </w:rPr>
        <w:t xml:space="preserve"> </w:t>
      </w:r>
      <w:r>
        <w:t>файле</w:t>
      </w:r>
      <w:r w:rsidR="007D6EDC" w:rsidRPr="00052C73">
        <w:rPr>
          <w:lang w:val="en-US"/>
        </w:rPr>
        <w:t xml:space="preserve"> </w:t>
      </w:r>
      <w:proofErr w:type="spellStart"/>
      <w:r>
        <w:rPr>
          <w:lang w:val="en-US"/>
        </w:rPr>
        <w:t>Edge</w:t>
      </w:r>
      <w:r w:rsidRPr="00052C73">
        <w:rPr>
          <w:lang w:val="en-US"/>
        </w:rPr>
        <w:t>.</w:t>
      </w:r>
      <w:r>
        <w:rPr>
          <w:lang w:val="en-US"/>
        </w:rPr>
        <w:t>cs</w:t>
      </w:r>
      <w:proofErr w:type="spellEnd"/>
    </w:p>
    <w:p w14:paraId="6F386A8F" w14:textId="77777777" w:rsidR="007D6EDC" w:rsidRPr="007D6EDC" w:rsidRDefault="007D6EDC" w:rsidP="007D6EDC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>namespace Lab6</w:t>
      </w:r>
    </w:p>
    <w:p w14:paraId="625CD746" w14:textId="77777777" w:rsidR="007D6EDC" w:rsidRPr="007D6EDC" w:rsidRDefault="007D6EDC" w:rsidP="007D6EDC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>{</w:t>
      </w:r>
    </w:p>
    <w:p w14:paraId="1EBB84DA" w14:textId="77777777" w:rsidR="007D6EDC" w:rsidRPr="007D6EDC" w:rsidRDefault="007D6EDC" w:rsidP="007D6EDC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public class Edge</w:t>
      </w:r>
    </w:p>
    <w:p w14:paraId="1AE472AB" w14:textId="77777777" w:rsidR="007D6EDC" w:rsidRPr="007D6EDC" w:rsidRDefault="007D6EDC" w:rsidP="007D6EDC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90FCAEF" w14:textId="77777777" w:rsidR="007D6EDC" w:rsidRPr="007D6EDC" w:rsidRDefault="007D6EDC" w:rsidP="007D6EDC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public Vertex Tail 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{ get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>; }</w:t>
      </w:r>
    </w:p>
    <w:p w14:paraId="7DE9113B" w14:textId="77777777" w:rsidR="007D6EDC" w:rsidRPr="007D6EDC" w:rsidRDefault="007D6EDC" w:rsidP="007D6EDC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public Vertex Head 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{ get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>; }</w:t>
      </w:r>
    </w:p>
    <w:p w14:paraId="7146FF8A" w14:textId="77777777" w:rsidR="007D6EDC" w:rsidRPr="007D6EDC" w:rsidRDefault="007D6EDC" w:rsidP="007D6EDC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public 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Edge(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>Vertex tail, Vertex head)</w:t>
      </w:r>
    </w:p>
    <w:p w14:paraId="4BC63BC1" w14:textId="77777777" w:rsidR="007D6EDC" w:rsidRPr="007D6EDC" w:rsidRDefault="007D6EDC" w:rsidP="007D6EDC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EEF473D" w14:textId="77777777" w:rsidR="007D6EDC" w:rsidRPr="007D6EDC" w:rsidRDefault="007D6EDC" w:rsidP="007D6EDC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Tail = tail;</w:t>
      </w:r>
    </w:p>
    <w:p w14:paraId="0C8CA6C3" w14:textId="77777777" w:rsidR="007D6EDC" w:rsidRPr="007D6EDC" w:rsidRDefault="007D6EDC" w:rsidP="007D6EDC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Head = head;</w:t>
      </w:r>
    </w:p>
    <w:p w14:paraId="0AE631C7" w14:textId="77777777" w:rsidR="007D6EDC" w:rsidRPr="007D6EDC" w:rsidRDefault="007D6EDC" w:rsidP="007D6EDC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3C1055D7" w14:textId="77777777" w:rsidR="007D6EDC" w:rsidRPr="007D6EDC" w:rsidRDefault="007D6EDC" w:rsidP="007D6EDC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BBE13B2" w14:textId="7DD7A2A8" w:rsidR="007D6EDC" w:rsidRPr="00052C73" w:rsidRDefault="007D6EDC" w:rsidP="007D6EDC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>}</w:t>
      </w:r>
    </w:p>
    <w:p w14:paraId="0B80E251" w14:textId="4F02F011" w:rsidR="00A42C70" w:rsidRPr="00052C73" w:rsidRDefault="00A42C70" w:rsidP="00DC299A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01748FA" w14:textId="67DC838E" w:rsidR="00A42C70" w:rsidRPr="00052C73" w:rsidRDefault="00A42C70" w:rsidP="00A42C70">
      <w:pPr>
        <w:pStyle w:val="afa"/>
        <w:rPr>
          <w:lang w:val="en-US"/>
        </w:rPr>
      </w:pPr>
      <w:r>
        <w:t>Листинг</w:t>
      </w:r>
      <w:r w:rsidRPr="00052C73">
        <w:rPr>
          <w:lang w:val="en-US"/>
        </w:rPr>
        <w:t xml:space="preserve"> 3 – </w:t>
      </w:r>
      <w:r>
        <w:t>Код</w:t>
      </w:r>
      <w:r w:rsidRPr="00052C73">
        <w:rPr>
          <w:lang w:val="en-US"/>
        </w:rPr>
        <w:t xml:space="preserve"> </w:t>
      </w:r>
      <w:r>
        <w:t>в</w:t>
      </w:r>
      <w:r w:rsidRPr="00052C73">
        <w:rPr>
          <w:lang w:val="en-US"/>
        </w:rPr>
        <w:t xml:space="preserve"> </w:t>
      </w:r>
      <w:r>
        <w:t>файле</w:t>
      </w:r>
      <w:r w:rsidRPr="00052C73">
        <w:rPr>
          <w:lang w:val="en-US"/>
        </w:rPr>
        <w:t xml:space="preserve"> </w:t>
      </w:r>
      <w:proofErr w:type="spellStart"/>
      <w:r>
        <w:rPr>
          <w:lang w:val="en-US"/>
        </w:rPr>
        <w:t>Graph</w:t>
      </w:r>
      <w:r w:rsidRPr="00052C73">
        <w:rPr>
          <w:lang w:val="en-US"/>
        </w:rPr>
        <w:t>.</w:t>
      </w:r>
      <w:r>
        <w:rPr>
          <w:lang w:val="en-US"/>
        </w:rPr>
        <w:t>cs</w:t>
      </w:r>
      <w:proofErr w:type="spellEnd"/>
    </w:p>
    <w:p w14:paraId="2A3336F7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>using System;</w:t>
      </w:r>
    </w:p>
    <w:p w14:paraId="09D074E8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using </w:t>
      </w:r>
      <w:proofErr w:type="spellStart"/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System.Collections.Generic</w:t>
      </w:r>
      <w:proofErr w:type="spellEnd"/>
      <w:proofErr w:type="gramEnd"/>
      <w:r w:rsidRPr="007D6EDC">
        <w:rPr>
          <w:rFonts w:ascii="Courier New" w:hAnsi="Courier New"/>
          <w:sz w:val="20"/>
          <w:szCs w:val="20"/>
          <w:lang w:val="en-US"/>
        </w:rPr>
        <w:t>;</w:t>
      </w:r>
    </w:p>
    <w:p w14:paraId="1D218D39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using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System.Linq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;</w:t>
      </w:r>
    </w:p>
    <w:p w14:paraId="2B338C3D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7397D367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>namespace Lab6</w:t>
      </w:r>
    </w:p>
    <w:p w14:paraId="22960F0E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>{</w:t>
      </w:r>
    </w:p>
    <w:p w14:paraId="71CC50A5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public class Graph</w:t>
      </w:r>
    </w:p>
    <w:p w14:paraId="463EAB7F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6D461428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private List&lt;Vertex&gt; Vertices 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{ get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>; }</w:t>
      </w:r>
    </w:p>
    <w:p w14:paraId="14A043CB" w14:textId="42145B32" w:rsidR="007D6EDC" w:rsidRPr="007D6EDC" w:rsidRDefault="007D6EDC" w:rsidP="007D6EDC">
      <w:pPr>
        <w:pStyle w:val="afa"/>
        <w:rPr>
          <w:lang w:val="en-US"/>
        </w:rPr>
      </w:pPr>
      <w:r>
        <w:lastRenderedPageBreak/>
        <w:t>Продолжение</w:t>
      </w:r>
      <w:r w:rsidRPr="006D65A9">
        <w:rPr>
          <w:lang w:val="en-US"/>
        </w:rPr>
        <w:t xml:space="preserve"> </w:t>
      </w:r>
      <w:r>
        <w:t>листинга</w:t>
      </w:r>
      <w:r w:rsidRPr="006D65A9">
        <w:rPr>
          <w:lang w:val="en-US"/>
        </w:rPr>
        <w:t xml:space="preserve"> 3</w:t>
      </w:r>
    </w:p>
    <w:p w14:paraId="34802763" w14:textId="14BF9412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private List&lt;Edge&gt; Edges 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{ get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>; }</w:t>
      </w:r>
    </w:p>
    <w:p w14:paraId="3373C753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7BB28421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private class </w:t>
      </w:r>
      <w:proofErr w:type="spellStart"/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VertexComparer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 xml:space="preserve"> :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IComparer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&lt;Vertex&gt;</w:t>
      </w:r>
    </w:p>
    <w:p w14:paraId="0A83E30C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0A9FCFC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public int 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Compare(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>Vertex x, Vertex y)</w:t>
      </w:r>
    </w:p>
    <w:p w14:paraId="145AF6D0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{</w:t>
      </w:r>
    </w:p>
    <w:p w14:paraId="00BB43F0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return </w:t>
      </w:r>
      <w:proofErr w:type="spellStart"/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string.Compare</w:t>
      </w:r>
      <w:proofErr w:type="spellEnd"/>
      <w:proofErr w:type="gramEnd"/>
      <w:r w:rsidRPr="007D6EDC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x.Name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y.Name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);</w:t>
      </w:r>
    </w:p>
    <w:p w14:paraId="2B29F9E9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}</w:t>
      </w:r>
    </w:p>
    <w:p w14:paraId="046525D2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3768992B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42C8E315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public Graph(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bool[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 xml:space="preserve">,]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adjacencyMatrix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)</w:t>
      </w:r>
    </w:p>
    <w:p w14:paraId="2FBC7C04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6CEE61B1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Vertices = new List&lt;Vertex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&gt;(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>);</w:t>
      </w:r>
    </w:p>
    <w:p w14:paraId="1026C501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Edges = new List&lt;Edge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&gt;(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>);</w:t>
      </w:r>
    </w:p>
    <w:p w14:paraId="3A607B06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for (var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adjacencyMatrix.GetLowerBound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(0);</w:t>
      </w:r>
    </w:p>
    <w:p w14:paraId="225C6FD8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 xml:space="preserve"> &lt;=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adjacencyMatrix.GetUpperBound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(0);</w:t>
      </w:r>
    </w:p>
    <w:p w14:paraId="4F3B8311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++)</w:t>
      </w:r>
    </w:p>
    <w:p w14:paraId="391FF599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{</w:t>
      </w:r>
    </w:p>
    <w:p w14:paraId="1A1DC0EE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Vertices.Add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(new Vertex((i+1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).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ToString</w:t>
      </w:r>
      <w:proofErr w:type="spellEnd"/>
      <w:proofErr w:type="gramEnd"/>
      <w:r w:rsidRPr="007D6EDC">
        <w:rPr>
          <w:rFonts w:ascii="Courier New" w:hAnsi="Courier New"/>
          <w:sz w:val="20"/>
          <w:szCs w:val="20"/>
          <w:lang w:val="en-US"/>
        </w:rPr>
        <w:t>()));</w:t>
      </w:r>
    </w:p>
    <w:p w14:paraId="027F35D8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}</w:t>
      </w:r>
    </w:p>
    <w:p w14:paraId="6541489A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148B3170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CreateEdges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adjacencyMatrix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);</w:t>
      </w:r>
    </w:p>
    <w:p w14:paraId="3AF458F9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4B0626A4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460547C8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private void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CreateEdges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(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bool[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 xml:space="preserve">,]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adjacencyMatrix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)</w:t>
      </w:r>
    </w:p>
    <w:p w14:paraId="539F9434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2C0572D9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for (var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 xml:space="preserve"> = 0;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 xml:space="preserve"> &lt;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Vertices.Count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 xml:space="preserve">;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++)</w:t>
      </w:r>
    </w:p>
    <w:p w14:paraId="6813AE25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{</w:t>
      </w:r>
    </w:p>
    <w:p w14:paraId="560CADF0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for (var j = 0; j &lt;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Vertices.Count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 xml:space="preserve">;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j++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)</w:t>
      </w:r>
    </w:p>
    <w:p w14:paraId="3F79AAA0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{</w:t>
      </w:r>
    </w:p>
    <w:p w14:paraId="39939F2E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    if (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 xml:space="preserve"> == j |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| !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adjacencyMatrix</w:t>
      </w:r>
      <w:proofErr w:type="spellEnd"/>
      <w:proofErr w:type="gramEnd"/>
      <w:r w:rsidRPr="007D6EDC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, j]) continue;</w:t>
      </w:r>
    </w:p>
    <w:p w14:paraId="6F4E867E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Edges.Add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 xml:space="preserve">(new 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Edge(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>Vertices[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], Vertices[j]));</w:t>
      </w:r>
    </w:p>
    <w:p w14:paraId="328A875C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}</w:t>
      </w:r>
    </w:p>
    <w:p w14:paraId="0777AA5E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}</w:t>
      </w:r>
    </w:p>
    <w:p w14:paraId="14CF98BD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7B235429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1560B05E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395AC936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private List&lt;Vertex&gt; </w:t>
      </w:r>
      <w:proofErr w:type="spellStart"/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Neighbours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>Vertex vertex)</w:t>
      </w:r>
    </w:p>
    <w:p w14:paraId="6AE5E5E5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10B174C3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return (from edge in Edges where </w:t>
      </w:r>
      <w:proofErr w:type="spellStart"/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edge.Tail</w:t>
      </w:r>
      <w:proofErr w:type="spellEnd"/>
      <w:proofErr w:type="gramEnd"/>
      <w:r w:rsidRPr="007D6EDC">
        <w:rPr>
          <w:rFonts w:ascii="Courier New" w:hAnsi="Courier New"/>
          <w:sz w:val="20"/>
          <w:szCs w:val="20"/>
          <w:lang w:val="en-US"/>
        </w:rPr>
        <w:t xml:space="preserve"> == vertex select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edge.Head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).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ToList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();</w:t>
      </w:r>
    </w:p>
    <w:p w14:paraId="3B6099CB" w14:textId="2118AF7F" w:rsidR="007D6EDC" w:rsidRPr="006D65A9" w:rsidRDefault="007D6EDC" w:rsidP="007D6EDC">
      <w:pPr>
        <w:pStyle w:val="afa"/>
        <w:rPr>
          <w:lang w:val="en-US"/>
        </w:rPr>
      </w:pPr>
      <w:r>
        <w:lastRenderedPageBreak/>
        <w:t>Окончание</w:t>
      </w:r>
      <w:r w:rsidRPr="006D65A9">
        <w:rPr>
          <w:lang w:val="en-US"/>
        </w:rPr>
        <w:t xml:space="preserve"> </w:t>
      </w:r>
      <w:r>
        <w:t>листинга</w:t>
      </w:r>
      <w:r w:rsidRPr="006D65A9">
        <w:rPr>
          <w:lang w:val="en-US"/>
        </w:rPr>
        <w:t xml:space="preserve"> 3</w:t>
      </w:r>
    </w:p>
    <w:p w14:paraId="02D905FB" w14:textId="3B836904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5AC716F1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22C81490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public Dictionary&lt;Vertex, int&gt; </w:t>
      </w:r>
      <w:proofErr w:type="spellStart"/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GreedyColor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>)</w:t>
      </w:r>
    </w:p>
    <w:p w14:paraId="70C9B033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4799735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Vertices.Sort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 xml:space="preserve">(new </w:t>
      </w:r>
      <w:proofErr w:type="spellStart"/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VertexComparer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>));</w:t>
      </w:r>
    </w:p>
    <w:p w14:paraId="47AA7756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Dictionary&lt;Vertex, int&gt; colors = 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new(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>);</w:t>
      </w:r>
    </w:p>
    <w:p w14:paraId="71B10916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foreach (var vertex in Vertices)</w:t>
      </w:r>
    </w:p>
    <w:p w14:paraId="2FB691F2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{</w:t>
      </w:r>
    </w:p>
    <w:p w14:paraId="0A09BB9F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List&lt;int&gt;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neighbourColorUsage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 xml:space="preserve"> = 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new(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>);</w:t>
      </w:r>
    </w:p>
    <w:p w14:paraId="326F79E9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for (var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 xml:space="preserve"> = 0; Vertices[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i</w:t>
      </w:r>
      <w:proofErr w:type="spellEnd"/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] !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 xml:space="preserve">= vertex;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++)</w:t>
      </w:r>
    </w:p>
    <w:p w14:paraId="79A4AD7E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{</w:t>
      </w:r>
    </w:p>
    <w:p w14:paraId="3DA0B069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    if 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Neighbours</w:t>
      </w:r>
      <w:proofErr w:type="spellEnd"/>
      <w:proofErr w:type="gramEnd"/>
      <w:r w:rsidRPr="007D6EDC">
        <w:rPr>
          <w:rFonts w:ascii="Courier New" w:hAnsi="Courier New"/>
          <w:sz w:val="20"/>
          <w:szCs w:val="20"/>
          <w:lang w:val="en-US"/>
        </w:rPr>
        <w:t>(vertex).Contains(Vertices[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]))</w:t>
      </w:r>
    </w:p>
    <w:p w14:paraId="589C8CE0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    {</w:t>
      </w:r>
    </w:p>
    <w:p w14:paraId="08D55A53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        continue;</w:t>
      </w:r>
    </w:p>
    <w:p w14:paraId="7BF6D9AC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    }</w:t>
      </w:r>
    </w:p>
    <w:p w14:paraId="48098C2D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31537B62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    if 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colors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>.ContainsKey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(Vertices[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]))</w:t>
      </w:r>
    </w:p>
    <w:p w14:paraId="6AB11AB1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    {</w:t>
      </w:r>
    </w:p>
    <w:p w14:paraId="2759EC11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        continue;</w:t>
      </w:r>
    </w:p>
    <w:p w14:paraId="3FC21401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    }</w:t>
      </w:r>
    </w:p>
    <w:p w14:paraId="13863D50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1FEADC76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neighbourColorUsage.Add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(</w:t>
      </w:r>
      <w:proofErr w:type="gramStart"/>
      <w:r w:rsidRPr="007D6EDC">
        <w:rPr>
          <w:rFonts w:ascii="Courier New" w:hAnsi="Courier New"/>
          <w:sz w:val="20"/>
          <w:szCs w:val="20"/>
          <w:lang w:val="en-US"/>
        </w:rPr>
        <w:t>colors[</w:t>
      </w:r>
      <w:proofErr w:type="gramEnd"/>
      <w:r w:rsidRPr="007D6EDC">
        <w:rPr>
          <w:rFonts w:ascii="Courier New" w:hAnsi="Courier New"/>
          <w:sz w:val="20"/>
          <w:szCs w:val="20"/>
          <w:lang w:val="en-US"/>
        </w:rPr>
        <w:t>Vertices[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]]);</w:t>
      </w:r>
    </w:p>
    <w:p w14:paraId="10186FC4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}</w:t>
      </w:r>
    </w:p>
    <w:p w14:paraId="14845DF7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35158334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var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newColor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 xml:space="preserve"> = 1;</w:t>
      </w:r>
    </w:p>
    <w:p w14:paraId="15573DC1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while (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neighbourColorUsage.Contains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newColor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))</w:t>
      </w:r>
    </w:p>
    <w:p w14:paraId="4EE8E31D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{</w:t>
      </w:r>
    </w:p>
    <w:p w14:paraId="575DACBF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newColor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++;</w:t>
      </w:r>
    </w:p>
    <w:p w14:paraId="3FB8F3BA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}</w:t>
      </w:r>
    </w:p>
    <w:p w14:paraId="356B0654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65DEA399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colors[vertex] =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newColor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;</w:t>
      </w:r>
    </w:p>
    <w:p w14:paraId="293711AE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7D6EDC">
        <w:rPr>
          <w:rFonts w:ascii="Courier New" w:hAnsi="Courier New"/>
          <w:sz w:val="20"/>
          <w:szCs w:val="20"/>
          <w:lang w:val="en-US"/>
        </w:rPr>
        <w:t>neighbourColorUsage.Clear</w:t>
      </w:r>
      <w:proofErr w:type="spellEnd"/>
      <w:r w:rsidRPr="007D6EDC">
        <w:rPr>
          <w:rFonts w:ascii="Courier New" w:hAnsi="Courier New"/>
          <w:sz w:val="20"/>
          <w:szCs w:val="20"/>
          <w:lang w:val="en-US"/>
        </w:rPr>
        <w:t>();</w:t>
      </w:r>
    </w:p>
    <w:p w14:paraId="40AE05AB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}</w:t>
      </w:r>
    </w:p>
    <w:p w14:paraId="6F1C5992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2DA517D2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    </w:t>
      </w:r>
      <w:r w:rsidRPr="007D6EDC">
        <w:rPr>
          <w:rStyle w:val="afb"/>
        </w:rPr>
        <w:t>return</w:t>
      </w:r>
      <w:r w:rsidRPr="007D6EDC">
        <w:rPr>
          <w:rFonts w:ascii="Courier New" w:hAnsi="Courier New"/>
          <w:sz w:val="20"/>
          <w:szCs w:val="20"/>
          <w:lang w:val="en-US"/>
        </w:rPr>
        <w:t xml:space="preserve"> colors;</w:t>
      </w:r>
    </w:p>
    <w:p w14:paraId="318FAEC7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7030D9D0" w14:textId="77777777" w:rsidR="007D6EDC" w:rsidRP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BF02853" w14:textId="7701A262" w:rsidR="007D6EDC" w:rsidRDefault="007D6EDC" w:rsidP="007D6EDC">
      <w:pPr>
        <w:pStyle w:val="afa"/>
        <w:rPr>
          <w:rFonts w:ascii="Courier New" w:hAnsi="Courier New"/>
          <w:sz w:val="20"/>
          <w:szCs w:val="20"/>
          <w:lang w:val="en-US"/>
        </w:rPr>
      </w:pPr>
      <w:r w:rsidRPr="007D6EDC">
        <w:rPr>
          <w:rFonts w:ascii="Courier New" w:hAnsi="Courier New"/>
          <w:sz w:val="20"/>
          <w:szCs w:val="20"/>
          <w:lang w:val="en-US"/>
        </w:rPr>
        <w:t>}</w:t>
      </w:r>
    </w:p>
    <w:p w14:paraId="748A382B" w14:textId="13FF49C9" w:rsidR="003B3DE5" w:rsidRDefault="003B3DE5" w:rsidP="00DC299A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4377D75F" w14:textId="366DFA99" w:rsidR="00E12665" w:rsidRDefault="00E12665" w:rsidP="00A42C70">
      <w:pPr>
        <w:pStyle w:val="afa"/>
        <w:rPr>
          <w:rFonts w:ascii="Courier New" w:hAnsi="Courier New"/>
          <w:sz w:val="20"/>
          <w:szCs w:val="20"/>
          <w:lang w:val="en-US"/>
        </w:rPr>
      </w:pPr>
    </w:p>
    <w:p w14:paraId="1C8A207E" w14:textId="77777777" w:rsidR="007D6EDC" w:rsidRPr="00052C73" w:rsidRDefault="007D6EDC" w:rsidP="007D6EDC">
      <w:pPr>
        <w:pStyle w:val="afa"/>
        <w:rPr>
          <w:lang w:val="en-US"/>
        </w:rPr>
      </w:pPr>
    </w:p>
    <w:p w14:paraId="7EA062C0" w14:textId="218B1A7D" w:rsidR="007D6EDC" w:rsidRPr="00052C73" w:rsidRDefault="007D6EDC" w:rsidP="007D6EDC">
      <w:pPr>
        <w:pStyle w:val="afa"/>
        <w:rPr>
          <w:lang w:val="en-US"/>
        </w:rPr>
      </w:pPr>
      <w:r>
        <w:lastRenderedPageBreak/>
        <w:t>Листинг</w:t>
      </w:r>
      <w:r w:rsidRPr="00052C73">
        <w:rPr>
          <w:lang w:val="en-US"/>
        </w:rPr>
        <w:t xml:space="preserve"> 4 – </w:t>
      </w:r>
      <w:r>
        <w:t>Код</w:t>
      </w:r>
      <w:r w:rsidRPr="00052C73">
        <w:rPr>
          <w:lang w:val="en-US"/>
        </w:rPr>
        <w:t xml:space="preserve"> </w:t>
      </w:r>
      <w:r>
        <w:t>в</w:t>
      </w:r>
      <w:r w:rsidRPr="00052C73">
        <w:rPr>
          <w:lang w:val="en-US"/>
        </w:rPr>
        <w:t xml:space="preserve"> </w:t>
      </w:r>
      <w:r>
        <w:t>файле</w:t>
      </w:r>
      <w:r w:rsidRPr="00052C73">
        <w:rPr>
          <w:lang w:val="en-US"/>
        </w:rPr>
        <w:t xml:space="preserve"> </w:t>
      </w:r>
      <w:proofErr w:type="spellStart"/>
      <w:r>
        <w:rPr>
          <w:lang w:val="en-US"/>
        </w:rPr>
        <w:t>Program</w:t>
      </w:r>
      <w:r w:rsidRPr="00052C73">
        <w:rPr>
          <w:lang w:val="en-US"/>
        </w:rPr>
        <w:t>.</w:t>
      </w:r>
      <w:r>
        <w:rPr>
          <w:lang w:val="en-US"/>
        </w:rPr>
        <w:t>cs</w:t>
      </w:r>
      <w:proofErr w:type="spellEnd"/>
    </w:p>
    <w:p w14:paraId="3716FA83" w14:textId="77777777" w:rsidR="007D6EDC" w:rsidRDefault="007D6EDC" w:rsidP="007D6EDC">
      <w:pPr>
        <w:pStyle w:val="af9"/>
      </w:pPr>
      <w:r>
        <w:t>using System;</w:t>
      </w:r>
    </w:p>
    <w:p w14:paraId="07954664" w14:textId="77777777" w:rsidR="007D6EDC" w:rsidRDefault="007D6EDC" w:rsidP="007D6EDC">
      <w:pPr>
        <w:pStyle w:val="af9"/>
      </w:pPr>
    </w:p>
    <w:p w14:paraId="04BA12CB" w14:textId="77777777" w:rsidR="007D6EDC" w:rsidRDefault="007D6EDC" w:rsidP="007D6EDC">
      <w:pPr>
        <w:pStyle w:val="af9"/>
      </w:pPr>
      <w:r>
        <w:t>namespace Lab6</w:t>
      </w:r>
    </w:p>
    <w:p w14:paraId="716FAC84" w14:textId="77777777" w:rsidR="007D6EDC" w:rsidRDefault="007D6EDC" w:rsidP="007D6EDC">
      <w:pPr>
        <w:pStyle w:val="af9"/>
      </w:pPr>
      <w:r>
        <w:t>{</w:t>
      </w:r>
    </w:p>
    <w:p w14:paraId="643A3BB0" w14:textId="77777777" w:rsidR="007D6EDC" w:rsidRDefault="007D6EDC" w:rsidP="007D6EDC">
      <w:pPr>
        <w:pStyle w:val="af9"/>
      </w:pPr>
      <w:r>
        <w:t xml:space="preserve">    internal static class Program</w:t>
      </w:r>
    </w:p>
    <w:p w14:paraId="2910B2F8" w14:textId="77777777" w:rsidR="007D6EDC" w:rsidRDefault="007D6EDC" w:rsidP="007D6EDC">
      <w:pPr>
        <w:pStyle w:val="af9"/>
      </w:pPr>
      <w:r>
        <w:t xml:space="preserve">    {</w:t>
      </w:r>
    </w:p>
    <w:p w14:paraId="00AE9A61" w14:textId="77777777" w:rsidR="007D6EDC" w:rsidRDefault="007D6EDC" w:rsidP="007D6EDC">
      <w:pPr>
        <w:pStyle w:val="af9"/>
      </w:pPr>
      <w:r>
        <w:t xml:space="preserve">        private static void Main(</w:t>
      </w:r>
      <w:proofErr w:type="gramStart"/>
      <w:r>
        <w:t>string[</w:t>
      </w:r>
      <w:proofErr w:type="gramEnd"/>
      <w:r>
        <w:t xml:space="preserve">] </w:t>
      </w:r>
      <w:proofErr w:type="spellStart"/>
      <w:r>
        <w:t>args</w:t>
      </w:r>
      <w:proofErr w:type="spellEnd"/>
      <w:r>
        <w:t>)</w:t>
      </w:r>
    </w:p>
    <w:p w14:paraId="45653D40" w14:textId="77777777" w:rsidR="007D6EDC" w:rsidRDefault="007D6EDC" w:rsidP="007D6EDC">
      <w:pPr>
        <w:pStyle w:val="af9"/>
      </w:pPr>
      <w:r>
        <w:t xml:space="preserve">        {</w:t>
      </w:r>
    </w:p>
    <w:p w14:paraId="57EB9B10" w14:textId="77777777" w:rsidR="007D6EDC" w:rsidRDefault="007D6EDC" w:rsidP="007D6EDC">
      <w:pPr>
        <w:pStyle w:val="af9"/>
      </w:pPr>
      <w:r>
        <w:t xml:space="preserve">            </w:t>
      </w:r>
      <w:proofErr w:type="gramStart"/>
      <w:r>
        <w:t>bool[</w:t>
      </w:r>
      <w:proofErr w:type="gramEnd"/>
      <w:r>
        <w:t xml:space="preserve">,] </w:t>
      </w:r>
      <w:proofErr w:type="spellStart"/>
      <w:r>
        <w:t>lengthMatrix</w:t>
      </w:r>
      <w:proofErr w:type="spellEnd"/>
      <w:r>
        <w:t xml:space="preserve"> =</w:t>
      </w:r>
    </w:p>
    <w:p w14:paraId="04A89FD0" w14:textId="77777777" w:rsidR="007D6EDC" w:rsidRDefault="007D6EDC" w:rsidP="007D6EDC">
      <w:pPr>
        <w:pStyle w:val="af9"/>
      </w:pPr>
      <w:r>
        <w:t xml:space="preserve">            {</w:t>
      </w:r>
    </w:p>
    <w:p w14:paraId="5407B0B9" w14:textId="77777777" w:rsidR="007D6EDC" w:rsidRDefault="007D6EDC" w:rsidP="007D6EDC">
      <w:pPr>
        <w:pStyle w:val="af9"/>
      </w:pPr>
      <w:r>
        <w:t xml:space="preserve">                {</w:t>
      </w:r>
      <w:proofErr w:type="spellStart"/>
      <w:proofErr w:type="gramStart"/>
      <w:r>
        <w:t>false,true</w:t>
      </w:r>
      <w:proofErr w:type="gramEnd"/>
      <w:r>
        <w:t>,false,true,false,false,false</w:t>
      </w:r>
      <w:proofErr w:type="spellEnd"/>
      <w:r>
        <w:t>},</w:t>
      </w:r>
    </w:p>
    <w:p w14:paraId="461391F5" w14:textId="77777777" w:rsidR="007D6EDC" w:rsidRDefault="007D6EDC" w:rsidP="007D6EDC">
      <w:pPr>
        <w:pStyle w:val="af9"/>
      </w:pPr>
      <w:r>
        <w:t xml:space="preserve">                {</w:t>
      </w:r>
      <w:proofErr w:type="spellStart"/>
      <w:proofErr w:type="gramStart"/>
      <w:r>
        <w:t>true,false</w:t>
      </w:r>
      <w:proofErr w:type="gramEnd"/>
      <w:r>
        <w:t>,true,true,true,false,false</w:t>
      </w:r>
      <w:proofErr w:type="spellEnd"/>
      <w:r>
        <w:t>},</w:t>
      </w:r>
    </w:p>
    <w:p w14:paraId="77D33B4B" w14:textId="77777777" w:rsidR="007D6EDC" w:rsidRDefault="007D6EDC" w:rsidP="007D6EDC">
      <w:pPr>
        <w:pStyle w:val="af9"/>
      </w:pPr>
      <w:r>
        <w:t xml:space="preserve">                {</w:t>
      </w:r>
      <w:proofErr w:type="spellStart"/>
      <w:proofErr w:type="gramStart"/>
      <w:r>
        <w:t>false,true</w:t>
      </w:r>
      <w:proofErr w:type="gramEnd"/>
      <w:r>
        <w:t>,false,false,true,false,false</w:t>
      </w:r>
      <w:proofErr w:type="spellEnd"/>
      <w:r>
        <w:t>},</w:t>
      </w:r>
    </w:p>
    <w:p w14:paraId="7D969D89" w14:textId="77777777" w:rsidR="007D6EDC" w:rsidRDefault="007D6EDC" w:rsidP="007D6EDC">
      <w:pPr>
        <w:pStyle w:val="af9"/>
      </w:pPr>
      <w:r>
        <w:t xml:space="preserve">                {</w:t>
      </w:r>
      <w:proofErr w:type="spellStart"/>
      <w:proofErr w:type="gramStart"/>
      <w:r>
        <w:t>true,true</w:t>
      </w:r>
      <w:proofErr w:type="gramEnd"/>
      <w:r>
        <w:t>,false,false,true,true,false</w:t>
      </w:r>
      <w:proofErr w:type="spellEnd"/>
      <w:r>
        <w:t>},</w:t>
      </w:r>
    </w:p>
    <w:p w14:paraId="16268330" w14:textId="77777777" w:rsidR="007D6EDC" w:rsidRDefault="007D6EDC" w:rsidP="007D6EDC">
      <w:pPr>
        <w:pStyle w:val="af9"/>
      </w:pPr>
      <w:r>
        <w:t xml:space="preserve">                {</w:t>
      </w:r>
      <w:proofErr w:type="spellStart"/>
      <w:proofErr w:type="gramStart"/>
      <w:r>
        <w:t>false,true</w:t>
      </w:r>
      <w:proofErr w:type="gramEnd"/>
      <w:r>
        <w:t>,true,true,false,true,true</w:t>
      </w:r>
      <w:proofErr w:type="spellEnd"/>
      <w:r>
        <w:t>},</w:t>
      </w:r>
    </w:p>
    <w:p w14:paraId="5E838A00" w14:textId="77777777" w:rsidR="007D6EDC" w:rsidRDefault="007D6EDC" w:rsidP="007D6EDC">
      <w:pPr>
        <w:pStyle w:val="af9"/>
      </w:pPr>
      <w:r>
        <w:t xml:space="preserve">                {</w:t>
      </w:r>
      <w:proofErr w:type="spellStart"/>
      <w:proofErr w:type="gramStart"/>
      <w:r>
        <w:t>false,false</w:t>
      </w:r>
      <w:proofErr w:type="gramEnd"/>
      <w:r>
        <w:t>,false,true,true,false,true</w:t>
      </w:r>
      <w:proofErr w:type="spellEnd"/>
      <w:r>
        <w:t>},</w:t>
      </w:r>
    </w:p>
    <w:p w14:paraId="7751F95D" w14:textId="77777777" w:rsidR="007D6EDC" w:rsidRDefault="007D6EDC" w:rsidP="007D6EDC">
      <w:pPr>
        <w:pStyle w:val="af9"/>
      </w:pPr>
      <w:r>
        <w:t xml:space="preserve">                {</w:t>
      </w:r>
      <w:proofErr w:type="spellStart"/>
      <w:proofErr w:type="gramStart"/>
      <w:r>
        <w:t>false,false</w:t>
      </w:r>
      <w:proofErr w:type="gramEnd"/>
      <w:r>
        <w:t>,false,false,true,true,false</w:t>
      </w:r>
      <w:proofErr w:type="spellEnd"/>
      <w:r>
        <w:t>}</w:t>
      </w:r>
    </w:p>
    <w:p w14:paraId="1ED85D0C" w14:textId="77777777" w:rsidR="007D6EDC" w:rsidRDefault="007D6EDC" w:rsidP="007D6EDC">
      <w:pPr>
        <w:pStyle w:val="af9"/>
      </w:pPr>
      <w:r>
        <w:t xml:space="preserve">            };</w:t>
      </w:r>
    </w:p>
    <w:p w14:paraId="6D765D5D" w14:textId="77777777" w:rsidR="007D6EDC" w:rsidRDefault="007D6EDC" w:rsidP="007D6EDC">
      <w:pPr>
        <w:pStyle w:val="af9"/>
      </w:pPr>
      <w:r>
        <w:t xml:space="preserve">            var graph = new Graph(</w:t>
      </w:r>
      <w:proofErr w:type="spellStart"/>
      <w:r>
        <w:t>lengthMatrix</w:t>
      </w:r>
      <w:proofErr w:type="spellEnd"/>
      <w:proofErr w:type="gramStart"/>
      <w:r>
        <w:t>);  /</w:t>
      </w:r>
      <w:proofErr w:type="gramEnd"/>
      <w:r>
        <w:t>/ Create Graph</w:t>
      </w:r>
    </w:p>
    <w:p w14:paraId="70E8A7FA" w14:textId="77777777" w:rsidR="007D6EDC" w:rsidRDefault="007D6EDC" w:rsidP="007D6EDC">
      <w:pPr>
        <w:pStyle w:val="af9"/>
      </w:pPr>
      <w:r>
        <w:t xml:space="preserve">            var result = </w:t>
      </w:r>
      <w:proofErr w:type="spellStart"/>
      <w:proofErr w:type="gramStart"/>
      <w:r>
        <w:t>graph.GreedyColor</w:t>
      </w:r>
      <w:proofErr w:type="spellEnd"/>
      <w:proofErr w:type="gramEnd"/>
      <w:r>
        <w:t>();</w:t>
      </w:r>
    </w:p>
    <w:p w14:paraId="288110F1" w14:textId="77777777" w:rsidR="007D6EDC" w:rsidRDefault="007D6EDC" w:rsidP="007D6EDC">
      <w:pPr>
        <w:pStyle w:val="af9"/>
      </w:pPr>
      <w:r>
        <w:t xml:space="preserve">            foreach (var (key, value) in result)</w:t>
      </w:r>
    </w:p>
    <w:p w14:paraId="7A73AF69" w14:textId="77777777" w:rsidR="007D6EDC" w:rsidRDefault="007D6EDC" w:rsidP="007D6EDC">
      <w:pPr>
        <w:pStyle w:val="af9"/>
      </w:pPr>
      <w:r>
        <w:t xml:space="preserve">            {</w:t>
      </w:r>
    </w:p>
    <w:p w14:paraId="431D4262" w14:textId="77777777" w:rsidR="007D6EDC" w:rsidRDefault="007D6EDC" w:rsidP="007D6EDC">
      <w:pPr>
        <w:pStyle w:val="af9"/>
      </w:pPr>
      <w:r>
        <w:t xml:space="preserve">                </w:t>
      </w:r>
      <w:proofErr w:type="spellStart"/>
      <w:r>
        <w:t>Console.WriteLine</w:t>
      </w:r>
      <w:proofErr w:type="spellEnd"/>
      <w:r>
        <w:t>($"</w:t>
      </w:r>
      <w:proofErr w:type="spellStart"/>
      <w:r>
        <w:t>Вершина</w:t>
      </w:r>
      <w:proofErr w:type="spellEnd"/>
      <w:r>
        <w:t xml:space="preserve"> {</w:t>
      </w:r>
      <w:proofErr w:type="spellStart"/>
      <w:proofErr w:type="gramStart"/>
      <w:r>
        <w:t>key.Name</w:t>
      </w:r>
      <w:proofErr w:type="spellEnd"/>
      <w:proofErr w:type="gramEnd"/>
      <w:r>
        <w:t xml:space="preserve">} - </w:t>
      </w:r>
      <w:proofErr w:type="spellStart"/>
      <w:r>
        <w:t>цвет</w:t>
      </w:r>
      <w:proofErr w:type="spellEnd"/>
      <w:r>
        <w:t xml:space="preserve"> {value}");</w:t>
      </w:r>
    </w:p>
    <w:p w14:paraId="54889187" w14:textId="77777777" w:rsidR="007D6EDC" w:rsidRDefault="007D6EDC" w:rsidP="007D6EDC">
      <w:pPr>
        <w:pStyle w:val="af9"/>
      </w:pPr>
      <w:r>
        <w:t xml:space="preserve">            }</w:t>
      </w:r>
    </w:p>
    <w:p w14:paraId="1643BF6A" w14:textId="77777777" w:rsidR="007D6EDC" w:rsidRDefault="007D6EDC" w:rsidP="007D6EDC">
      <w:pPr>
        <w:pStyle w:val="af9"/>
      </w:pPr>
      <w:r>
        <w:t xml:space="preserve">        }</w:t>
      </w:r>
    </w:p>
    <w:p w14:paraId="4012F10B" w14:textId="77777777" w:rsidR="007D6EDC" w:rsidRDefault="007D6EDC" w:rsidP="007D6EDC">
      <w:pPr>
        <w:pStyle w:val="af9"/>
      </w:pPr>
      <w:r>
        <w:t xml:space="preserve">    }</w:t>
      </w:r>
    </w:p>
    <w:p w14:paraId="154BF07D" w14:textId="31B5FAEE" w:rsidR="0058068D" w:rsidRDefault="007D6EDC" w:rsidP="007D6EDC">
      <w:pPr>
        <w:pStyle w:val="af9"/>
      </w:pPr>
      <w:r>
        <w:t>}</w:t>
      </w:r>
      <w:r w:rsidR="0058068D">
        <w:br w:type="page"/>
      </w:r>
    </w:p>
    <w:p w14:paraId="101885CB" w14:textId="31E7664A" w:rsidR="005F0866" w:rsidRDefault="00F27F6B" w:rsidP="005F0866">
      <w:pPr>
        <w:pStyle w:val="a0"/>
        <w:rPr>
          <w:lang w:val="ru-RU"/>
        </w:rPr>
      </w:pPr>
      <w:r>
        <w:rPr>
          <w:lang w:val="ru-RU"/>
        </w:rPr>
        <w:lastRenderedPageBreak/>
        <w:t>Результаты работы программы</w:t>
      </w:r>
    </w:p>
    <w:p w14:paraId="7B2E9B01" w14:textId="33FF457F" w:rsidR="00F27F6B" w:rsidRPr="007D6EDC" w:rsidRDefault="00F27F6B" w:rsidP="00445C8C">
      <w:pPr>
        <w:rPr>
          <w:lang w:val="en-US"/>
        </w:rPr>
      </w:pPr>
      <w:r>
        <w:t xml:space="preserve">На рисунке </w:t>
      </w:r>
      <w:r w:rsidR="00100D4B" w:rsidRPr="00100D4B">
        <w:t xml:space="preserve">1 </w:t>
      </w:r>
      <w:r>
        <w:t>приведен скриншот с результатами работы программы.</w:t>
      </w:r>
      <w:r w:rsidR="00100D4B" w:rsidRPr="00100D4B">
        <w:t xml:space="preserve"> </w:t>
      </w:r>
      <w:r w:rsidR="00100D4B">
        <w:t xml:space="preserve">На рисунке 2 приведен граф, </w:t>
      </w:r>
      <w:r w:rsidR="00804B92">
        <w:t xml:space="preserve">к которому был применен алгоритм </w:t>
      </w:r>
      <w:r w:rsidR="007D6EDC">
        <w:t>раскраски</w:t>
      </w:r>
      <w:r w:rsidR="008F67EF">
        <w:t>.</w:t>
      </w:r>
      <w:r w:rsidR="007D6EDC">
        <w:t xml:space="preserve"> Вершины графа раскрашены в соответствие с результатом работы программы.</w:t>
      </w:r>
    </w:p>
    <w:p w14:paraId="1E446EDE" w14:textId="77777777" w:rsidR="00F27F6B" w:rsidRDefault="00F27F6B" w:rsidP="00F27F6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4DD9D82D" wp14:editId="66EA8E5B">
            <wp:extent cx="3523589" cy="2305879"/>
            <wp:effectExtent l="0" t="0" r="127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1723" cy="2311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E0ECB" w14:textId="7E69C465" w:rsidR="00F27F6B" w:rsidRDefault="00F27F6B" w:rsidP="00F27F6B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>Рисунок 1 – Результаты работы программы</w:t>
      </w:r>
    </w:p>
    <w:p w14:paraId="339A07DE" w14:textId="2335013F" w:rsidR="00804B92" w:rsidRDefault="00804B92">
      <w:pPr>
        <w:spacing w:after="160" w:line="259" w:lineRule="auto"/>
        <w:ind w:firstLine="0"/>
        <w:contextualSpacing w:val="0"/>
        <w:jc w:val="left"/>
      </w:pPr>
    </w:p>
    <w:p w14:paraId="372CAB36" w14:textId="77777777" w:rsidR="00100D4B" w:rsidRDefault="00100D4B" w:rsidP="00100D4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6E9D6C80" wp14:editId="04F2760D">
            <wp:extent cx="2727269" cy="2381733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269" cy="2381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9913C" w14:textId="3169166B" w:rsidR="00C773D8" w:rsidRPr="00804B92" w:rsidRDefault="00100D4B" w:rsidP="00804B92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2 – Граф, </w:t>
      </w:r>
      <w:r w:rsidR="003B3DE5">
        <w:rPr>
          <w:szCs w:val="28"/>
          <w:shd w:val="clear" w:color="auto" w:fill="FFFFFF"/>
        </w:rPr>
        <w:t xml:space="preserve">к которому был применен алгоритм </w:t>
      </w:r>
      <w:r w:rsidR="007D6EDC">
        <w:rPr>
          <w:szCs w:val="28"/>
          <w:shd w:val="clear" w:color="auto" w:fill="FFFFFF"/>
        </w:rPr>
        <w:t>раскраски</w:t>
      </w:r>
    </w:p>
    <w:sectPr w:rsidR="00C773D8" w:rsidRPr="00804B92" w:rsidSect="00FB324F">
      <w:footerReference w:type="default" r:id="rId10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30F56" w14:textId="77777777" w:rsidR="00C51067" w:rsidRDefault="00C51067" w:rsidP="001103C9">
      <w:pPr>
        <w:spacing w:line="240" w:lineRule="auto"/>
      </w:pPr>
      <w:r>
        <w:separator/>
      </w:r>
    </w:p>
  </w:endnote>
  <w:endnote w:type="continuationSeparator" w:id="0">
    <w:p w14:paraId="4C1DD523" w14:textId="77777777" w:rsidR="00C51067" w:rsidRDefault="00C51067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9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B7662" w14:textId="77777777" w:rsidR="00C51067" w:rsidRDefault="00C51067" w:rsidP="001103C9">
      <w:pPr>
        <w:spacing w:line="240" w:lineRule="auto"/>
      </w:pPr>
      <w:r>
        <w:separator/>
      </w:r>
    </w:p>
  </w:footnote>
  <w:footnote w:type="continuationSeparator" w:id="0">
    <w:p w14:paraId="01E45328" w14:textId="77777777" w:rsidR="00C51067" w:rsidRDefault="00C51067" w:rsidP="001103C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6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653F7E9A"/>
    <w:multiLevelType w:val="multilevel"/>
    <w:tmpl w:val="14F09400"/>
    <w:lvl w:ilvl="0">
      <w:start w:val="1"/>
      <w:numFmt w:val="decimal"/>
      <w:pStyle w:val="a0"/>
      <w:suff w:val="space"/>
      <w:lvlText w:val="%1"/>
      <w:lvlJc w:val="left"/>
      <w:pPr>
        <w:ind w:left="0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7"/>
  </w:num>
  <w:num w:numId="5">
    <w:abstractNumId w:val="2"/>
  </w:num>
  <w:num w:numId="6">
    <w:abstractNumId w:val="8"/>
  </w:num>
  <w:num w:numId="7">
    <w:abstractNumId w:val="0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otaAMmHKl8sAAAA"/>
  </w:docVars>
  <w:rsids>
    <w:rsidRoot w:val="001F547D"/>
    <w:rsid w:val="00001138"/>
    <w:rsid w:val="00002D31"/>
    <w:rsid w:val="00022970"/>
    <w:rsid w:val="00030271"/>
    <w:rsid w:val="00032D74"/>
    <w:rsid w:val="000330B5"/>
    <w:rsid w:val="000376EA"/>
    <w:rsid w:val="00052C73"/>
    <w:rsid w:val="00054AA0"/>
    <w:rsid w:val="000A350A"/>
    <w:rsid w:val="000B6476"/>
    <w:rsid w:val="000B7063"/>
    <w:rsid w:val="000D5065"/>
    <w:rsid w:val="000E0AAF"/>
    <w:rsid w:val="000F29D0"/>
    <w:rsid w:val="000F5091"/>
    <w:rsid w:val="000F5BD2"/>
    <w:rsid w:val="00100D4B"/>
    <w:rsid w:val="001103C9"/>
    <w:rsid w:val="00131604"/>
    <w:rsid w:val="0019433D"/>
    <w:rsid w:val="001A42AB"/>
    <w:rsid w:val="001C51C1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F6B99"/>
    <w:rsid w:val="00341959"/>
    <w:rsid w:val="00342755"/>
    <w:rsid w:val="0039239E"/>
    <w:rsid w:val="003B3DE5"/>
    <w:rsid w:val="003D0F45"/>
    <w:rsid w:val="003E30BD"/>
    <w:rsid w:val="00437820"/>
    <w:rsid w:val="00445C8C"/>
    <w:rsid w:val="004552A6"/>
    <w:rsid w:val="00463AB8"/>
    <w:rsid w:val="0049215F"/>
    <w:rsid w:val="004B234E"/>
    <w:rsid w:val="0058068D"/>
    <w:rsid w:val="005806E2"/>
    <w:rsid w:val="005B6B36"/>
    <w:rsid w:val="005C1AC4"/>
    <w:rsid w:val="005E34F5"/>
    <w:rsid w:val="005E3DDA"/>
    <w:rsid w:val="005F0866"/>
    <w:rsid w:val="005F4495"/>
    <w:rsid w:val="0060114D"/>
    <w:rsid w:val="0064059B"/>
    <w:rsid w:val="00650216"/>
    <w:rsid w:val="00672980"/>
    <w:rsid w:val="006730BA"/>
    <w:rsid w:val="006817C8"/>
    <w:rsid w:val="00686D94"/>
    <w:rsid w:val="006A4EF5"/>
    <w:rsid w:val="006D65A9"/>
    <w:rsid w:val="006E3C56"/>
    <w:rsid w:val="007A7FB9"/>
    <w:rsid w:val="007C42F3"/>
    <w:rsid w:val="007C52C5"/>
    <w:rsid w:val="007D6EDC"/>
    <w:rsid w:val="007D70F6"/>
    <w:rsid w:val="008024C8"/>
    <w:rsid w:val="00804313"/>
    <w:rsid w:val="00804B92"/>
    <w:rsid w:val="00817F94"/>
    <w:rsid w:val="008265AC"/>
    <w:rsid w:val="0082748B"/>
    <w:rsid w:val="0086477F"/>
    <w:rsid w:val="008860BE"/>
    <w:rsid w:val="00897713"/>
    <w:rsid w:val="008F67EF"/>
    <w:rsid w:val="00905D6C"/>
    <w:rsid w:val="0093465F"/>
    <w:rsid w:val="009741C9"/>
    <w:rsid w:val="009A0151"/>
    <w:rsid w:val="009A5625"/>
    <w:rsid w:val="009B05D0"/>
    <w:rsid w:val="00A42C70"/>
    <w:rsid w:val="00A46D03"/>
    <w:rsid w:val="00A74DD5"/>
    <w:rsid w:val="00AB56FE"/>
    <w:rsid w:val="00AD5C19"/>
    <w:rsid w:val="00AE1284"/>
    <w:rsid w:val="00AF0A54"/>
    <w:rsid w:val="00B01B5C"/>
    <w:rsid w:val="00B33FC5"/>
    <w:rsid w:val="00B80C9B"/>
    <w:rsid w:val="00B921D2"/>
    <w:rsid w:val="00BD04AD"/>
    <w:rsid w:val="00C25B0E"/>
    <w:rsid w:val="00C31C24"/>
    <w:rsid w:val="00C332BC"/>
    <w:rsid w:val="00C41F02"/>
    <w:rsid w:val="00C51067"/>
    <w:rsid w:val="00C773D8"/>
    <w:rsid w:val="00C946CF"/>
    <w:rsid w:val="00CA085C"/>
    <w:rsid w:val="00CB699D"/>
    <w:rsid w:val="00D3385F"/>
    <w:rsid w:val="00D4223D"/>
    <w:rsid w:val="00D56656"/>
    <w:rsid w:val="00D641A2"/>
    <w:rsid w:val="00D83C8B"/>
    <w:rsid w:val="00DB72E0"/>
    <w:rsid w:val="00DC299A"/>
    <w:rsid w:val="00DC66F8"/>
    <w:rsid w:val="00DD20E4"/>
    <w:rsid w:val="00DF1928"/>
    <w:rsid w:val="00E04D9C"/>
    <w:rsid w:val="00E05224"/>
    <w:rsid w:val="00E12665"/>
    <w:rsid w:val="00E218DD"/>
    <w:rsid w:val="00E240D9"/>
    <w:rsid w:val="00E26046"/>
    <w:rsid w:val="00E6083F"/>
    <w:rsid w:val="00E85952"/>
    <w:rsid w:val="00E96700"/>
    <w:rsid w:val="00EB6182"/>
    <w:rsid w:val="00ED315A"/>
    <w:rsid w:val="00ED671E"/>
    <w:rsid w:val="00EE3A07"/>
    <w:rsid w:val="00F27B86"/>
    <w:rsid w:val="00F27F6B"/>
    <w:rsid w:val="00F84D83"/>
    <w:rsid w:val="00FA7645"/>
    <w:rsid w:val="00FB14EB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6">
    <w:name w:val="Table Grid"/>
    <w:basedOn w:val="a4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2"/>
    <w:link w:val="a8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3"/>
    <w:link w:val="a7"/>
    <w:uiPriority w:val="99"/>
    <w:rsid w:val="001103C9"/>
  </w:style>
  <w:style w:type="paragraph" w:styleId="a9">
    <w:name w:val="footer"/>
    <w:basedOn w:val="a2"/>
    <w:link w:val="aa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3"/>
    <w:link w:val="a9"/>
    <w:uiPriority w:val="99"/>
    <w:rsid w:val="001103C9"/>
  </w:style>
  <w:style w:type="paragraph" w:customStyle="1" w:styleId="a0">
    <w:name w:val="Заголовок первого уровня"/>
    <w:next w:val="a2"/>
    <w:link w:val="ab"/>
    <w:qFormat/>
    <w:rsid w:val="0020679B"/>
    <w:pPr>
      <w:numPr>
        <w:numId w:val="3"/>
      </w:numPr>
      <w:spacing w:before="240" w:after="240" w:line="360" w:lineRule="auto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a2"/>
    <w:link w:val="ac"/>
    <w:qFormat/>
    <w:rsid w:val="0020679B"/>
    <w:pPr>
      <w:numPr>
        <w:ilvl w:val="1"/>
      </w:numPr>
      <w:spacing w:before="0"/>
    </w:pPr>
  </w:style>
  <w:style w:type="character" w:customStyle="1" w:styleId="ab">
    <w:name w:val="Заголовок первого уровня Знак"/>
    <w:basedOn w:val="a3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c">
    <w:name w:val="Заголовок ворого уровня Знак"/>
    <w:basedOn w:val="ab"/>
    <w:link w:val="a1"/>
    <w:rsid w:val="0020679B"/>
    <w:rPr>
      <w:rFonts w:ascii="Times New Roman" w:hAnsi="Times New Roman"/>
      <w:b/>
      <w:sz w:val="28"/>
      <w:lang w:val="en-US"/>
    </w:rPr>
  </w:style>
  <w:style w:type="paragraph" w:styleId="ad">
    <w:name w:val="List Paragraph"/>
    <w:basedOn w:val="a2"/>
    <w:uiPriority w:val="34"/>
    <w:qFormat/>
    <w:rsid w:val="00D4223D"/>
    <w:pPr>
      <w:ind w:left="720"/>
    </w:pPr>
  </w:style>
  <w:style w:type="paragraph" w:customStyle="1" w:styleId="Compact">
    <w:name w:val="Compact"/>
    <w:basedOn w:val="ae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e">
    <w:name w:val="Body Text"/>
    <w:basedOn w:val="a2"/>
    <w:link w:val="af"/>
    <w:uiPriority w:val="99"/>
    <w:semiHidden/>
    <w:unhideWhenUsed/>
    <w:rsid w:val="00293FAC"/>
    <w:pPr>
      <w:spacing w:after="120"/>
    </w:pPr>
  </w:style>
  <w:style w:type="character" w:customStyle="1" w:styleId="af">
    <w:name w:val="Основной текст Знак"/>
    <w:basedOn w:val="a3"/>
    <w:link w:val="ae"/>
    <w:uiPriority w:val="99"/>
    <w:semiHidden/>
    <w:rsid w:val="00293FAC"/>
    <w:rPr>
      <w:rFonts w:ascii="Times New Roman" w:hAnsi="Times New Roman"/>
      <w:sz w:val="28"/>
    </w:rPr>
  </w:style>
  <w:style w:type="character" w:styleId="af0">
    <w:name w:val="Placeholder Text"/>
    <w:basedOn w:val="a3"/>
    <w:uiPriority w:val="99"/>
    <w:semiHidden/>
    <w:rsid w:val="00ED671E"/>
    <w:rPr>
      <w:color w:val="808080"/>
    </w:rPr>
  </w:style>
  <w:style w:type="paragraph" w:styleId="af1">
    <w:name w:val="caption"/>
    <w:basedOn w:val="a2"/>
    <w:next w:val="a2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2">
    <w:name w:val="Подпись иллюстрации"/>
    <w:basedOn w:val="a2"/>
    <w:link w:val="af3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3">
    <w:name w:val="Подпись иллюстрации Знак"/>
    <w:basedOn w:val="a3"/>
    <w:link w:val="af2"/>
    <w:rsid w:val="008860BE"/>
    <w:rPr>
      <w:rFonts w:ascii="Times New Roman" w:hAnsi="Times New Roman"/>
      <w:noProof/>
      <w:sz w:val="28"/>
    </w:rPr>
  </w:style>
  <w:style w:type="character" w:styleId="af4">
    <w:name w:val="Hyperlink"/>
    <w:basedOn w:val="a3"/>
    <w:uiPriority w:val="99"/>
    <w:unhideWhenUsed/>
    <w:rsid w:val="0086477F"/>
    <w:rPr>
      <w:color w:val="0000FF"/>
      <w:u w:val="single"/>
    </w:rPr>
  </w:style>
  <w:style w:type="character" w:styleId="af5">
    <w:name w:val="Unresolved Mention"/>
    <w:basedOn w:val="a3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2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6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d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3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2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fa"/>
    <w:link w:val="afb"/>
    <w:qFormat/>
    <w:rsid w:val="007D6EDC"/>
    <w:rPr>
      <w:rFonts w:ascii="Courier New" w:hAnsi="Courier New"/>
      <w:sz w:val="20"/>
      <w:szCs w:val="20"/>
      <w:lang w:val="en-US"/>
    </w:rPr>
  </w:style>
  <w:style w:type="character" w:customStyle="1" w:styleId="af8">
    <w:name w:val="Листинг Знак"/>
    <w:basedOn w:val="a3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b">
    <w:name w:val="Код Знак"/>
    <w:basedOn w:val="a3"/>
    <w:link w:val="af9"/>
    <w:rsid w:val="007D6EDC"/>
    <w:rPr>
      <w:rFonts w:ascii="Courier New" w:eastAsiaTheme="minorHAnsi" w:hAnsi="Courier New"/>
      <w:sz w:val="20"/>
      <w:szCs w:val="20"/>
      <w:lang w:val="en-US" w:eastAsia="en-US"/>
    </w:rPr>
  </w:style>
  <w:style w:type="paragraph" w:customStyle="1" w:styleId="afa">
    <w:name w:val="Без отступа"/>
    <w:basedOn w:val="a2"/>
    <w:next w:val="a2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3"/>
    <w:link w:val="afa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87</Words>
  <Characters>5057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5</cp:revision>
  <cp:lastPrinted>2021-05-17T21:14:00Z</cp:lastPrinted>
  <dcterms:created xsi:type="dcterms:W3CDTF">2021-05-17T21:11:00Z</dcterms:created>
  <dcterms:modified xsi:type="dcterms:W3CDTF">2021-05-17T21:14:00Z</dcterms:modified>
</cp:coreProperties>
</file>